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CE99E" w14:textId="64249E36" w:rsidR="002045A5" w:rsidRPr="00904C45" w:rsidRDefault="00233E06" w:rsidP="00257BE1">
      <w:pPr>
        <w:jc w:val="both"/>
        <w:rPr>
          <w:sz w:val="32"/>
          <w:szCs w:val="32"/>
          <w:lang w:val="en-US"/>
        </w:rPr>
      </w:pPr>
      <w:r w:rsidRPr="00904C45">
        <w:rPr>
          <w:sz w:val="32"/>
          <w:szCs w:val="32"/>
          <w:lang w:val="en-US"/>
        </w:rPr>
        <w:t>Research Procedural Art</w:t>
      </w:r>
      <w:r w:rsidR="00257BE1">
        <w:rPr>
          <w:sz w:val="32"/>
          <w:szCs w:val="32"/>
          <w:lang w:val="en-US"/>
        </w:rPr>
        <w:t xml:space="preserve"> </w:t>
      </w:r>
      <w:r w:rsidR="00257BE1">
        <w:rPr>
          <w:sz w:val="32"/>
          <w:szCs w:val="32"/>
          <w:lang w:val="en-US"/>
        </w:rPr>
        <w:tab/>
      </w:r>
      <w:r w:rsidR="00257BE1">
        <w:rPr>
          <w:sz w:val="32"/>
          <w:szCs w:val="32"/>
          <w:lang w:val="en-US"/>
        </w:rPr>
        <w:tab/>
      </w:r>
      <w:r w:rsidR="00257BE1">
        <w:rPr>
          <w:sz w:val="32"/>
          <w:szCs w:val="32"/>
          <w:lang w:val="en-US"/>
        </w:rPr>
        <w:tab/>
      </w:r>
      <w:r w:rsidR="00257BE1">
        <w:rPr>
          <w:sz w:val="32"/>
          <w:szCs w:val="32"/>
          <w:lang w:val="en-US"/>
        </w:rPr>
        <w:tab/>
        <w:t>Nils Meijer 466301</w:t>
      </w:r>
    </w:p>
    <w:p w14:paraId="2EE99CBB" w14:textId="6A6C5762" w:rsidR="00233E06" w:rsidRDefault="00233E06">
      <w:pPr>
        <w:rPr>
          <w:lang w:val="en-US"/>
        </w:rPr>
      </w:pPr>
    </w:p>
    <w:p w14:paraId="59613F6A" w14:textId="566CD3F2" w:rsidR="00207370" w:rsidRDefault="00207370">
      <w:pPr>
        <w:rPr>
          <w:lang w:val="en-US"/>
        </w:rPr>
      </w:pPr>
      <w:r w:rsidRPr="00904C45">
        <w:rPr>
          <w:b/>
          <w:bCs/>
          <w:lang w:val="en-US"/>
        </w:rPr>
        <w:t>Chosen theme:</w:t>
      </w:r>
      <w:r>
        <w:rPr>
          <w:lang w:val="en-US"/>
        </w:rPr>
        <w:t xml:space="preserve"> </w:t>
      </w:r>
      <w:r w:rsidR="00052121">
        <w:rPr>
          <w:lang w:val="en-US"/>
        </w:rPr>
        <w:t>Downtown Night City</w:t>
      </w:r>
    </w:p>
    <w:p w14:paraId="039D83BA" w14:textId="3B3F1395" w:rsidR="000B25EF" w:rsidRDefault="00C664A2">
      <w:pPr>
        <w:rPr>
          <w:lang w:val="en-US"/>
        </w:rPr>
      </w:pPr>
      <w:r w:rsidRPr="00904C45">
        <w:rPr>
          <w:b/>
          <w:bCs/>
          <w:lang w:val="en-US"/>
        </w:rPr>
        <w:t>Time of day:</w:t>
      </w:r>
      <w:r>
        <w:rPr>
          <w:lang w:val="en-US"/>
        </w:rPr>
        <w:t xml:space="preserve"> preferably dynamic, otherwise </w:t>
      </w:r>
      <w:r w:rsidR="00820BEF">
        <w:rPr>
          <w:lang w:val="en-US"/>
        </w:rPr>
        <w:t xml:space="preserve">deep </w:t>
      </w:r>
      <w:r>
        <w:rPr>
          <w:lang w:val="en-US"/>
        </w:rPr>
        <w:t>night</w:t>
      </w:r>
      <w:r w:rsidR="00820BEF">
        <w:rPr>
          <w:lang w:val="en-US"/>
        </w:rPr>
        <w:t xml:space="preserve"> or </w:t>
      </w:r>
      <w:r w:rsidR="00B71ED5">
        <w:rPr>
          <w:lang w:val="en-US"/>
        </w:rPr>
        <w:t>sunset</w:t>
      </w:r>
      <w:r>
        <w:rPr>
          <w:lang w:val="en-US"/>
        </w:rPr>
        <w:t>.</w:t>
      </w:r>
      <w:r w:rsidR="00B71ED5">
        <w:rPr>
          <w:lang w:val="en-US"/>
        </w:rPr>
        <w:t xml:space="preserve"> </w:t>
      </w:r>
    </w:p>
    <w:p w14:paraId="7DDF1A82" w14:textId="2FF6361F" w:rsidR="005A5589" w:rsidRDefault="005A5589">
      <w:pPr>
        <w:rPr>
          <w:lang w:val="en-US"/>
        </w:rPr>
      </w:pPr>
    </w:p>
    <w:p w14:paraId="39D9B781" w14:textId="282204B4" w:rsidR="005A5589" w:rsidRPr="00904C45" w:rsidRDefault="006F0502">
      <w:pPr>
        <w:rPr>
          <w:b/>
          <w:bCs/>
          <w:lang w:val="en-US"/>
        </w:rPr>
      </w:pPr>
      <w:r>
        <w:rPr>
          <w:noProof/>
        </w:rPr>
        <w:drawing>
          <wp:anchor distT="0" distB="0" distL="114300" distR="114300" simplePos="0" relativeHeight="251662336" behindDoc="1" locked="0" layoutInCell="1" allowOverlap="1" wp14:anchorId="2262275B" wp14:editId="5E03B8BC">
            <wp:simplePos x="0" y="0"/>
            <wp:positionH relativeFrom="page">
              <wp:posOffset>3677189</wp:posOffset>
            </wp:positionH>
            <wp:positionV relativeFrom="paragraph">
              <wp:posOffset>5518739</wp:posOffset>
            </wp:positionV>
            <wp:extent cx="4088157" cy="2298962"/>
            <wp:effectExtent l="0" t="0" r="7620" b="6350"/>
            <wp:wrapTight wrapText="bothSides">
              <wp:wrapPolygon edited="0">
                <wp:start x="0" y="0"/>
                <wp:lineTo x="0" y="21481"/>
                <wp:lineTo x="21540" y="21481"/>
                <wp:lineTo x="21540" y="0"/>
                <wp:lineTo x="0" y="0"/>
              </wp:wrapPolygon>
            </wp:wrapTight>
            <wp:docPr id="9" name="Picture 9" descr="Cyberpunk 2077, futuristic city, building, sci-fi games, Games, HD  wallpaper | Peak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yberpunk 2077, futuristic city, building, sci-fi games, Games, HD  wallpaper | Peakpx"/>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91074" cy="230060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5F0234C4" wp14:editId="17E9E4CC">
            <wp:simplePos x="0" y="0"/>
            <wp:positionH relativeFrom="page">
              <wp:align>left</wp:align>
            </wp:positionH>
            <wp:positionV relativeFrom="paragraph">
              <wp:posOffset>2944495</wp:posOffset>
            </wp:positionV>
            <wp:extent cx="2528570" cy="3126105"/>
            <wp:effectExtent l="0" t="0" r="5080" b="0"/>
            <wp:wrapTight wrapText="bothSides">
              <wp:wrapPolygon edited="0">
                <wp:start x="0" y="0"/>
                <wp:lineTo x="0" y="21455"/>
                <wp:lineTo x="21481" y="21455"/>
                <wp:lineTo x="21481" y="0"/>
                <wp:lineTo x="0" y="0"/>
              </wp:wrapPolygon>
            </wp:wrapTight>
            <wp:docPr id="5" name="Picture 5" descr="Locations | Cyberpunk 2077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cations | Cyberpunk 2077 Wiki"/>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28570" cy="31261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3" behindDoc="1" locked="0" layoutInCell="1" allowOverlap="1" wp14:anchorId="728952FF" wp14:editId="3A7B4E50">
            <wp:simplePos x="0" y="0"/>
            <wp:positionH relativeFrom="page">
              <wp:align>right</wp:align>
            </wp:positionH>
            <wp:positionV relativeFrom="paragraph">
              <wp:posOffset>2829560</wp:posOffset>
            </wp:positionV>
            <wp:extent cx="5275580" cy="2967990"/>
            <wp:effectExtent l="0" t="0" r="1270" b="3810"/>
            <wp:wrapTight wrapText="bothSides">
              <wp:wrapPolygon edited="0">
                <wp:start x="0" y="0"/>
                <wp:lineTo x="0" y="21489"/>
                <wp:lineTo x="21527" y="21489"/>
                <wp:lineTo x="21527" y="0"/>
                <wp:lineTo x="0" y="0"/>
              </wp:wrapPolygon>
            </wp:wrapTight>
            <wp:docPr id="4" name="Picture 4" descr="New Cyberpunk 2077 screenshots showcase the beauty of Night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 Cyberpunk 2077 screenshots showcase the beauty of Night C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5580" cy="2967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6520">
        <w:rPr>
          <w:noProof/>
          <w:lang w:val="en-US"/>
        </w:rPr>
        <w:drawing>
          <wp:anchor distT="0" distB="0" distL="114300" distR="114300" simplePos="0" relativeHeight="251663360" behindDoc="1" locked="0" layoutInCell="1" allowOverlap="1" wp14:anchorId="376E695F" wp14:editId="2D8C2474">
            <wp:simplePos x="0" y="0"/>
            <wp:positionH relativeFrom="page">
              <wp:align>left</wp:align>
            </wp:positionH>
            <wp:positionV relativeFrom="paragraph">
              <wp:posOffset>5651500</wp:posOffset>
            </wp:positionV>
            <wp:extent cx="3851910" cy="2165985"/>
            <wp:effectExtent l="0" t="0" r="0" b="5715"/>
            <wp:wrapTight wrapText="bothSides">
              <wp:wrapPolygon edited="0">
                <wp:start x="0" y="0"/>
                <wp:lineTo x="0" y="21467"/>
                <wp:lineTo x="21472" y="21467"/>
                <wp:lineTo x="21472" y="0"/>
                <wp:lineTo x="0" y="0"/>
              </wp:wrapPolygon>
            </wp:wrapTight>
            <wp:docPr id="8" name="Picture 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51910" cy="21659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2" behindDoc="1" locked="0" layoutInCell="1" allowOverlap="1" wp14:anchorId="1F9D8EBD" wp14:editId="7DE13151">
            <wp:simplePos x="0" y="0"/>
            <wp:positionH relativeFrom="page">
              <wp:align>left</wp:align>
            </wp:positionH>
            <wp:positionV relativeFrom="paragraph">
              <wp:posOffset>1986037</wp:posOffset>
            </wp:positionV>
            <wp:extent cx="4565015" cy="1825625"/>
            <wp:effectExtent l="0" t="0" r="6985" b="3175"/>
            <wp:wrapTight wrapText="bothSides">
              <wp:wrapPolygon edited="0">
                <wp:start x="0" y="0"/>
                <wp:lineTo x="0" y="21412"/>
                <wp:lineTo x="21543" y="21412"/>
                <wp:lineTo x="21543" y="0"/>
                <wp:lineTo x="0" y="0"/>
              </wp:wrapPolygon>
            </wp:wrapTight>
            <wp:docPr id="1" name="Picture 1" descr="Night City | Cyberpunk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ght City | Cyberpunk Wiki | Fando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6822" cy="18302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5168" behindDoc="1" locked="0" layoutInCell="1" allowOverlap="1" wp14:anchorId="2F3C5921" wp14:editId="674AF8BC">
            <wp:simplePos x="0" y="0"/>
            <wp:positionH relativeFrom="page">
              <wp:posOffset>3086410</wp:posOffset>
            </wp:positionH>
            <wp:positionV relativeFrom="paragraph">
              <wp:posOffset>248650</wp:posOffset>
            </wp:positionV>
            <wp:extent cx="4677491" cy="2631089"/>
            <wp:effectExtent l="0" t="0" r="8890" b="0"/>
            <wp:wrapTight wrapText="bothSides">
              <wp:wrapPolygon edited="0">
                <wp:start x="0" y="0"/>
                <wp:lineTo x="0" y="21428"/>
                <wp:lineTo x="21553" y="21428"/>
                <wp:lineTo x="21553" y="0"/>
                <wp:lineTo x="0" y="0"/>
              </wp:wrapPolygon>
            </wp:wrapTight>
            <wp:docPr id="2" name="Picture 2" descr="Cyberpunk 2077 world map: Night City and list of districts | Windows C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yberpunk 2077 world map: Night City and list of districts | Windows Centr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4605" cy="263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4C45">
        <w:rPr>
          <w:b/>
          <w:bCs/>
          <w:noProof/>
        </w:rPr>
        <w:drawing>
          <wp:anchor distT="0" distB="0" distL="114300" distR="114300" simplePos="0" relativeHeight="251657216" behindDoc="1" locked="0" layoutInCell="1" allowOverlap="1" wp14:anchorId="498158A6" wp14:editId="6336619B">
            <wp:simplePos x="0" y="0"/>
            <wp:positionH relativeFrom="page">
              <wp:align>left</wp:align>
            </wp:positionH>
            <wp:positionV relativeFrom="paragraph">
              <wp:posOffset>249274</wp:posOffset>
            </wp:positionV>
            <wp:extent cx="3143885" cy="1757045"/>
            <wp:effectExtent l="0" t="0" r="0" b="0"/>
            <wp:wrapTight wrapText="bothSides">
              <wp:wrapPolygon edited="0">
                <wp:start x="0" y="0"/>
                <wp:lineTo x="0" y="21311"/>
                <wp:lineTo x="21465" y="21311"/>
                <wp:lineTo x="21465" y="0"/>
                <wp:lineTo x="0" y="0"/>
              </wp:wrapPolygon>
            </wp:wrapTight>
            <wp:docPr id="3" name="Picture 3" descr="Cyberpunk 2077 City Video Game 4K #22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yberpunk 2077 City Video Game 4K #2238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646" cy="17622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5589" w:rsidRPr="00904C45">
        <w:rPr>
          <w:b/>
          <w:bCs/>
          <w:lang w:val="en-US"/>
        </w:rPr>
        <w:t>Visual references:</w:t>
      </w:r>
    </w:p>
    <w:p w14:paraId="77C83814" w14:textId="66FD02DB" w:rsidR="005A5589" w:rsidRPr="006F0502" w:rsidRDefault="006F0502">
      <w:pPr>
        <w:rPr>
          <w:lang w:val="en-US"/>
        </w:rPr>
      </w:pPr>
      <w:r>
        <w:rPr>
          <w:noProof/>
        </w:rPr>
        <w:lastRenderedPageBreak/>
        <w:drawing>
          <wp:anchor distT="0" distB="0" distL="114300" distR="114300" simplePos="0" relativeHeight="251664384" behindDoc="1" locked="0" layoutInCell="1" allowOverlap="1" wp14:anchorId="5CEA1574" wp14:editId="33E15816">
            <wp:simplePos x="0" y="0"/>
            <wp:positionH relativeFrom="page">
              <wp:align>right</wp:align>
            </wp:positionH>
            <wp:positionV relativeFrom="paragraph">
              <wp:posOffset>4516471</wp:posOffset>
            </wp:positionV>
            <wp:extent cx="3469640" cy="2470785"/>
            <wp:effectExtent l="0" t="0" r="0" b="5715"/>
            <wp:wrapTight wrapText="bothSides">
              <wp:wrapPolygon edited="0">
                <wp:start x="0" y="0"/>
                <wp:lineTo x="0" y="21483"/>
                <wp:lineTo x="21466" y="21483"/>
                <wp:lineTo x="21466" y="0"/>
                <wp:lineTo x="0" y="0"/>
              </wp:wrapPolygon>
            </wp:wrapTight>
            <wp:docPr id="10" name="Picture 10" descr="cyberpunk buildings - Google Search | Cyberpunk building, Cyberpunk city,  Building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berpunk buildings - Google Search | Cyberpunk building, Cyberpunk city,  Building concep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69640" cy="2470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058941CA" wp14:editId="172ABD4A">
            <wp:simplePos x="0" y="0"/>
            <wp:positionH relativeFrom="page">
              <wp:posOffset>3992313</wp:posOffset>
            </wp:positionH>
            <wp:positionV relativeFrom="paragraph">
              <wp:posOffset>432</wp:posOffset>
            </wp:positionV>
            <wp:extent cx="3780155" cy="5118735"/>
            <wp:effectExtent l="0" t="0" r="0" b="5715"/>
            <wp:wrapTight wrapText="bothSides">
              <wp:wrapPolygon edited="0">
                <wp:start x="0" y="0"/>
                <wp:lineTo x="0" y="21544"/>
                <wp:lineTo x="21444" y="21544"/>
                <wp:lineTo x="21444" y="0"/>
                <wp:lineTo x="0" y="0"/>
              </wp:wrapPolygon>
            </wp:wrapTight>
            <wp:docPr id="7" name="Picture 7" descr="Photographing the Architectural beauty in Cyberpunk 2077! The scale and  details on some of these structures are just amazing! : r/cyberpunk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hotographing the Architectural beauty in Cyberpunk 2077! The scale and  details on some of these structures are just amazing! : r/cyberpunkga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51187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10DA8A2B" wp14:editId="088CFD7E">
            <wp:simplePos x="0" y="0"/>
            <wp:positionH relativeFrom="page">
              <wp:align>left</wp:align>
            </wp:positionH>
            <wp:positionV relativeFrom="paragraph">
              <wp:posOffset>-257</wp:posOffset>
            </wp:positionV>
            <wp:extent cx="4482465" cy="5755640"/>
            <wp:effectExtent l="0" t="0" r="0" b="0"/>
            <wp:wrapTight wrapText="bothSides">
              <wp:wrapPolygon edited="0">
                <wp:start x="0" y="0"/>
                <wp:lineTo x="0" y="21519"/>
                <wp:lineTo x="21481" y="21519"/>
                <wp:lineTo x="21481" y="0"/>
                <wp:lineTo x="0" y="0"/>
              </wp:wrapPolygon>
            </wp:wrapTight>
            <wp:docPr id="6" name="Picture 6" descr="Night City: how Cyberpunk 2077&amp;amp;#39;s future megacity was built - Do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ight City: how Cyberpunk 2077&amp;amp;#39;s future megacity was built - Dom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2465" cy="5755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7BF4" w:rsidRPr="00235420">
        <w:rPr>
          <w:b/>
          <w:bCs/>
          <w:sz w:val="32"/>
          <w:szCs w:val="32"/>
          <w:lang w:val="en-US"/>
        </w:rPr>
        <w:t>Reference analyzation:</w:t>
      </w:r>
    </w:p>
    <w:p w14:paraId="5203C470" w14:textId="5DB80D59" w:rsidR="00D612C5" w:rsidRDefault="002473EE">
      <w:pPr>
        <w:rPr>
          <w:lang w:val="en-US"/>
        </w:rPr>
      </w:pPr>
      <w:r>
        <w:rPr>
          <w:lang w:val="en-US"/>
        </w:rPr>
        <w:t>During the night, when the city is less active, the</w:t>
      </w:r>
      <w:r w:rsidR="00C8731C">
        <w:rPr>
          <w:lang w:val="en-US"/>
        </w:rPr>
        <w:t xml:space="preserve"> insane amount of</w:t>
      </w:r>
      <w:r>
        <w:rPr>
          <w:lang w:val="en-US"/>
        </w:rPr>
        <w:t xml:space="preserve"> light emitting from the buildings replaces the sun</w:t>
      </w:r>
      <w:r w:rsidR="00F24590">
        <w:rPr>
          <w:lang w:val="en-US"/>
        </w:rPr>
        <w:t xml:space="preserve">. </w:t>
      </w:r>
      <w:r w:rsidR="00303CBD">
        <w:rPr>
          <w:lang w:val="en-US"/>
        </w:rPr>
        <w:t>Colour palettes that are rather common</w:t>
      </w:r>
      <w:r w:rsidR="004054B7">
        <w:rPr>
          <w:lang w:val="en-US"/>
        </w:rPr>
        <w:t xml:space="preserve"> in a cyberpunk city </w:t>
      </w:r>
      <w:r w:rsidR="004054B7" w:rsidRPr="004054B7">
        <w:rPr>
          <w:i/>
          <w:iCs/>
          <w:lang w:val="en-US"/>
        </w:rPr>
        <w:t>during night</w:t>
      </w:r>
      <w:r w:rsidR="00303CBD">
        <w:rPr>
          <w:lang w:val="en-US"/>
        </w:rPr>
        <w:t xml:space="preserve"> are combinations of </w:t>
      </w:r>
      <w:r w:rsidR="004054B7">
        <w:rPr>
          <w:lang w:val="en-US"/>
        </w:rPr>
        <w:t xml:space="preserve">blue, purple, </w:t>
      </w:r>
      <w:r w:rsidR="005F5E96">
        <w:rPr>
          <w:lang w:val="en-US"/>
        </w:rPr>
        <w:t xml:space="preserve">pink, </w:t>
      </w:r>
      <w:r w:rsidR="008413FC">
        <w:rPr>
          <w:lang w:val="en-US"/>
        </w:rPr>
        <w:t>white</w:t>
      </w:r>
      <w:r w:rsidR="004C4254">
        <w:rPr>
          <w:lang w:val="en-US"/>
        </w:rPr>
        <w:t xml:space="preserve">, </w:t>
      </w:r>
      <w:r w:rsidR="00AE1E13">
        <w:rPr>
          <w:lang w:val="en-US"/>
        </w:rPr>
        <w:t>green</w:t>
      </w:r>
      <w:r w:rsidR="00B45375">
        <w:rPr>
          <w:lang w:val="en-US"/>
        </w:rPr>
        <w:t xml:space="preserve">. </w:t>
      </w:r>
      <w:r w:rsidR="00230CB3">
        <w:t>There is a certain “glow” present slightly above the city, also known as “light pollution”. It allows for a very artificial and active mood, characteristic for the city that never sleeps.</w:t>
      </w:r>
    </w:p>
    <w:p w14:paraId="1CF342A1" w14:textId="5FB098A6" w:rsidR="00D0181E" w:rsidRPr="004D006F" w:rsidRDefault="00035B99">
      <w:pPr>
        <w:rPr>
          <w:sz w:val="24"/>
          <w:szCs w:val="24"/>
          <w:u w:val="single"/>
          <w:lang w:val="en-US"/>
        </w:rPr>
      </w:pPr>
      <w:r w:rsidRPr="00613077">
        <w:rPr>
          <w:sz w:val="24"/>
          <w:szCs w:val="24"/>
          <w:u w:val="single"/>
          <w:lang w:val="en-US"/>
        </w:rPr>
        <w:t>Architectural elements</w:t>
      </w:r>
    </w:p>
    <w:p w14:paraId="05BAF0DD" w14:textId="6C172FEC" w:rsidR="00CA1A0C" w:rsidRDefault="00D0181E">
      <w:r>
        <w:rPr>
          <w:lang w:val="en-US"/>
        </w:rPr>
        <w:t>T</w:t>
      </w:r>
      <w:r w:rsidR="008A13EA">
        <w:rPr>
          <w:lang w:val="en-US"/>
        </w:rPr>
        <w:t>he skyscrapers consist of countless tiny windows</w:t>
      </w:r>
      <w:r w:rsidR="006634C9">
        <w:rPr>
          <w:lang w:val="en-US"/>
        </w:rPr>
        <w:t xml:space="preserve"> and are relatively straight with some exceptions.</w:t>
      </w:r>
      <w:r w:rsidR="00EA06DE">
        <w:rPr>
          <w:lang w:val="en-US"/>
        </w:rPr>
        <w:t xml:space="preserve"> </w:t>
      </w:r>
      <w:r w:rsidR="00A407AC">
        <w:rPr>
          <w:lang w:val="en-US"/>
        </w:rPr>
        <w:t>Sometimes, they are connected by the use of huge bridges/corridors high in the sky.</w:t>
      </w:r>
      <w:r w:rsidR="00A407F5" w:rsidRPr="00A407F5">
        <w:t xml:space="preserve"> </w:t>
      </w:r>
      <w:r w:rsidR="003D5B5C">
        <w:t>Floors often look like they have been duplicated multiple times</w:t>
      </w:r>
      <w:r w:rsidR="003B23DA">
        <w:t>, with minor adjustments</w:t>
      </w:r>
      <w:r w:rsidR="001454D6">
        <w:t xml:space="preserve"> each iteration.</w:t>
      </w:r>
      <w:r w:rsidR="00263272">
        <w:t xml:space="preserve">  </w:t>
      </w:r>
    </w:p>
    <w:p w14:paraId="4C4FC3A6" w14:textId="4CA03B11" w:rsidR="00C4163A" w:rsidRDefault="00C4163A">
      <w:pPr>
        <w:rPr>
          <w:sz w:val="24"/>
          <w:szCs w:val="24"/>
          <w:u w:val="single"/>
        </w:rPr>
      </w:pPr>
      <w:r w:rsidRPr="00405926">
        <w:rPr>
          <w:sz w:val="24"/>
          <w:szCs w:val="24"/>
          <w:u w:val="single"/>
        </w:rPr>
        <w:t>City shape</w:t>
      </w:r>
    </w:p>
    <w:p w14:paraId="3A06E666" w14:textId="5B5A863A" w:rsidR="00B847EE" w:rsidRDefault="00B847EE">
      <w:pPr>
        <w:rPr>
          <w:lang w:val="en-US"/>
        </w:rPr>
      </w:pPr>
      <w:r>
        <w:rPr>
          <w:lang w:val="en-US"/>
        </w:rPr>
        <w:t>Street-wise/city layout-wise, the organization is very structured, with streets often being parallel to each other, especially in the city center.</w:t>
      </w:r>
    </w:p>
    <w:p w14:paraId="3ADC3371" w14:textId="77777777" w:rsidR="003870E4" w:rsidRPr="003870E4" w:rsidRDefault="003870E4">
      <w:pPr>
        <w:rPr>
          <w:lang w:val="en-US"/>
        </w:rPr>
      </w:pPr>
    </w:p>
    <w:p w14:paraId="30B98990" w14:textId="6B2F2E9F" w:rsidR="00135970" w:rsidRDefault="00135970">
      <w:pPr>
        <w:rPr>
          <w:sz w:val="24"/>
          <w:szCs w:val="24"/>
          <w:u w:val="single"/>
        </w:rPr>
      </w:pPr>
      <w:r w:rsidRPr="00405926">
        <w:rPr>
          <w:sz w:val="24"/>
          <w:szCs w:val="24"/>
          <w:u w:val="single"/>
        </w:rPr>
        <w:t>Materials</w:t>
      </w:r>
    </w:p>
    <w:p w14:paraId="0C1C7271" w14:textId="5FBBF996" w:rsidR="00FC6B9D" w:rsidRPr="00310F4E" w:rsidRDefault="00FC6B9D">
      <w:r>
        <w:t>The buildings</w:t>
      </w:r>
      <w:r w:rsidR="00310F4E">
        <w:t xml:space="preserve"> often</w:t>
      </w:r>
      <w:r>
        <w:t xml:space="preserve"> have a metallic material, reflecting the light cast upon them. </w:t>
      </w:r>
      <w:r w:rsidR="003870E4">
        <w:t>Depending on the location of the building for which the material is us</w:t>
      </w:r>
      <w:r w:rsidR="0093722C">
        <w:t>ed, the metal/glass is either squeaky-clean</w:t>
      </w:r>
      <w:r w:rsidR="005D0920">
        <w:t xml:space="preserve"> (corporate buildings, part of the elite/upper class of the city)</w:t>
      </w:r>
      <w:r w:rsidR="00C22411">
        <w:t xml:space="preserve">, or dirty </w:t>
      </w:r>
      <w:r w:rsidR="00CE3A4D">
        <w:t xml:space="preserve">and </w:t>
      </w:r>
      <w:r w:rsidR="00C33317">
        <w:t>covered in dust/smudges (</w:t>
      </w:r>
      <w:r w:rsidR="009A4348">
        <w:t>poorer areas of the city)</w:t>
      </w:r>
      <w:r w:rsidR="00AE6281">
        <w:t xml:space="preserve">. </w:t>
      </w:r>
      <w:r w:rsidR="0085333A">
        <w:t>A concrete material is also rather common</w:t>
      </w:r>
      <w:r w:rsidR="00FD55CE">
        <w:t xml:space="preserve">, </w:t>
      </w:r>
      <w:r w:rsidR="000425FC">
        <w:t>often being used for walls, next to metal.</w:t>
      </w:r>
      <w:r w:rsidR="00774305">
        <w:t xml:space="preserve"> </w:t>
      </w:r>
    </w:p>
    <w:p w14:paraId="66D78C3A" w14:textId="11535AE7" w:rsidR="00934ED7" w:rsidRDefault="001E7DE3">
      <w:pPr>
        <w:rPr>
          <w:sz w:val="24"/>
          <w:szCs w:val="24"/>
          <w:u w:val="single"/>
        </w:rPr>
      </w:pPr>
      <w:r>
        <w:rPr>
          <w:sz w:val="24"/>
          <w:szCs w:val="24"/>
          <w:u w:val="single"/>
        </w:rPr>
        <w:t>Procedural techniques/tools</w:t>
      </w:r>
    </w:p>
    <w:p w14:paraId="45D30CD6" w14:textId="77777777" w:rsidR="00B847EE" w:rsidRPr="00B847EE" w:rsidRDefault="00B847EE">
      <w:pPr>
        <w:rPr>
          <w:sz w:val="24"/>
          <w:szCs w:val="24"/>
          <w:u w:val="single"/>
        </w:rPr>
      </w:pPr>
    </w:p>
    <w:p w14:paraId="702EA100" w14:textId="10B896FA" w:rsidR="000D6043" w:rsidRDefault="00934ED7">
      <w:pPr>
        <w:rPr>
          <w:b/>
          <w:bCs/>
          <w:sz w:val="32"/>
          <w:szCs w:val="32"/>
          <w:lang w:val="en-US"/>
        </w:rPr>
      </w:pPr>
      <w:r w:rsidRPr="00235420">
        <w:rPr>
          <w:b/>
          <w:bCs/>
          <w:sz w:val="32"/>
          <w:szCs w:val="32"/>
          <w:lang w:val="en-US"/>
        </w:rPr>
        <w:t>Tools</w:t>
      </w:r>
      <w:r w:rsidR="00631E2A" w:rsidRPr="00235420">
        <w:rPr>
          <w:b/>
          <w:bCs/>
          <w:sz w:val="32"/>
          <w:szCs w:val="32"/>
          <w:lang w:val="en-US"/>
        </w:rPr>
        <w:t xml:space="preserve"> required for a cyberpunk style city</w:t>
      </w:r>
      <w:r w:rsidR="006F0502">
        <w:rPr>
          <w:b/>
          <w:bCs/>
          <w:sz w:val="32"/>
          <w:szCs w:val="32"/>
          <w:lang w:val="en-US"/>
        </w:rPr>
        <w:t>/what am I going to work on</w:t>
      </w:r>
      <w:r w:rsidR="00631E2A" w:rsidRPr="00235420">
        <w:rPr>
          <w:b/>
          <w:bCs/>
          <w:sz w:val="32"/>
          <w:szCs w:val="32"/>
          <w:lang w:val="en-US"/>
        </w:rPr>
        <w:t>:</w:t>
      </w:r>
    </w:p>
    <w:p w14:paraId="78BADA16" w14:textId="2DE2E211" w:rsidR="000D6043" w:rsidRPr="000D6043" w:rsidRDefault="000D6043">
      <w:pPr>
        <w:rPr>
          <w:b/>
          <w:bCs/>
          <w:sz w:val="28"/>
          <w:szCs w:val="28"/>
          <w:lang w:val="en-US"/>
        </w:rPr>
      </w:pPr>
      <w:r w:rsidRPr="000D6043">
        <w:rPr>
          <w:b/>
          <w:bCs/>
          <w:sz w:val="28"/>
          <w:szCs w:val="28"/>
          <w:lang w:val="en-US"/>
        </w:rPr>
        <w:t>Spline placement system</w:t>
      </w:r>
    </w:p>
    <w:p w14:paraId="4CC3C035" w14:textId="6BBF99BA" w:rsidR="00631E2A" w:rsidRDefault="00CD3EAD">
      <w:pPr>
        <w:rPr>
          <w:lang w:val="en-US"/>
        </w:rPr>
      </w:pPr>
      <w:r>
        <w:rPr>
          <w:lang w:val="en-US"/>
        </w:rPr>
        <w:t>A spline placement system, to determine where roads are located. Based on this pre-defined roadmap</w:t>
      </w:r>
      <w:r w:rsidR="00073D48">
        <w:rPr>
          <w:lang w:val="en-US"/>
        </w:rPr>
        <w:t xml:space="preserve">, the city blocks are generated. </w:t>
      </w:r>
      <w:r w:rsidR="00AD4BFA">
        <w:rPr>
          <w:lang w:val="en-US"/>
        </w:rPr>
        <w:t xml:space="preserve">Depending on the shape of the available space, </w:t>
      </w:r>
      <w:r w:rsidR="0063483C">
        <w:rPr>
          <w:lang w:val="en-US"/>
        </w:rPr>
        <w:t>the proper building should be generated for each place in the city block.</w:t>
      </w:r>
      <w:r w:rsidR="006C15B3">
        <w:rPr>
          <w:lang w:val="en-US"/>
        </w:rPr>
        <w:t xml:space="preserve"> </w:t>
      </w:r>
    </w:p>
    <w:p w14:paraId="3079662A" w14:textId="71CD05CA" w:rsidR="00A24E05" w:rsidRDefault="00774305">
      <w:pPr>
        <w:rPr>
          <w:lang w:val="en-US"/>
        </w:rPr>
      </w:pPr>
      <w:r>
        <w:rPr>
          <w:noProof/>
          <w:lang w:val="en-US"/>
        </w:rPr>
        <mc:AlternateContent>
          <mc:Choice Requires="wpg">
            <w:drawing>
              <wp:anchor distT="0" distB="0" distL="114300" distR="114300" simplePos="0" relativeHeight="251676672" behindDoc="0" locked="0" layoutInCell="1" allowOverlap="1" wp14:anchorId="03FE190F" wp14:editId="61640054">
                <wp:simplePos x="0" y="0"/>
                <wp:positionH relativeFrom="page">
                  <wp:align>right</wp:align>
                </wp:positionH>
                <wp:positionV relativeFrom="paragraph">
                  <wp:posOffset>590537</wp:posOffset>
                </wp:positionV>
                <wp:extent cx="2884805" cy="2157095"/>
                <wp:effectExtent l="0" t="0" r="0" b="0"/>
                <wp:wrapTight wrapText="bothSides">
                  <wp:wrapPolygon edited="0">
                    <wp:start x="0" y="0"/>
                    <wp:lineTo x="0" y="21365"/>
                    <wp:lineTo x="21396" y="21365"/>
                    <wp:lineTo x="21396"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2884805" cy="2157095"/>
                          <a:chOff x="0" y="0"/>
                          <a:chExt cx="2884805" cy="2157095"/>
                        </a:xfrm>
                      </wpg:grpSpPr>
                      <pic:pic xmlns:pic="http://schemas.openxmlformats.org/drawingml/2006/picture">
                        <pic:nvPicPr>
                          <pic:cNvPr id="19" name="Picture 19" descr="Diagram, schematic&#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9340" t="76879" r="22549"/>
                          <a:stretch/>
                        </pic:blipFill>
                        <pic:spPr bwMode="auto">
                          <a:xfrm>
                            <a:off x="0" y="0"/>
                            <a:ext cx="2884805" cy="2157095"/>
                          </a:xfrm>
                          <a:prstGeom prst="rect">
                            <a:avLst/>
                          </a:prstGeom>
                          <a:noFill/>
                          <a:ln>
                            <a:noFill/>
                          </a:ln>
                          <a:extLst>
                            <a:ext uri="{53640926-AAD7-44D8-BBD7-CCE9431645EC}">
                              <a14:shadowObscured xmlns:a14="http://schemas.microsoft.com/office/drawing/2010/main"/>
                            </a:ext>
                          </a:extLst>
                        </pic:spPr>
                      </pic:pic>
                      <wps:wsp>
                        <wps:cNvPr id="20" name="Text Box 20"/>
                        <wps:cNvSpPr txBox="1"/>
                        <wps:spPr>
                          <a:xfrm>
                            <a:off x="0" y="1952018"/>
                            <a:ext cx="1167130" cy="174625"/>
                          </a:xfrm>
                          <a:prstGeom prst="rect">
                            <a:avLst/>
                          </a:prstGeom>
                          <a:solidFill>
                            <a:prstClr val="white"/>
                          </a:solidFill>
                          <a:ln>
                            <a:noFill/>
                          </a:ln>
                        </wps:spPr>
                        <wps:txbx>
                          <w:txbxContent>
                            <w:p w14:paraId="3DE21290" w14:textId="70AEAA07" w:rsidR="002B278D" w:rsidRPr="005546D1" w:rsidRDefault="002B278D" w:rsidP="002B278D">
                              <w:pPr>
                                <w:pStyle w:val="Caption"/>
                                <w:rPr>
                                  <w:noProof/>
                                </w:rPr>
                              </w:pPr>
                              <w:r>
                                <w:t xml:space="preserve">Figure </w:t>
                              </w:r>
                              <w:fldSimple w:instr=" SEQ Figure \* ARABIC ">
                                <w:r>
                                  <w:rPr>
                                    <w:noProof/>
                                  </w:rPr>
                                  <w:t>1</w:t>
                                </w:r>
                              </w:fldSimple>
                              <w:r>
                                <w:t xml:space="preserve"> Splin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3FE190F" id="Group 21" o:spid="_x0000_s1026" style="position:absolute;margin-left:175.95pt;margin-top:46.5pt;width:227.15pt;height:169.85pt;z-index:251676672;mso-position-horizontal:right;mso-position-horizontal-relative:page" coordsize="28848,215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j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m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qusaxpWgaZNrGt38Nra28&#10;bSXFxPIFSNQMkknoKs7u9fJn7W+taj+0z+0X4d/Y18K30n9k2rJqvjqa3c4FuD8tu2P73cd81y4v&#10;E/VqXMldtpJd2z3eHsleeY90pT5KcIudSdr8sIq7dur6JdW0j6o0DXtJ8TaNa+INBvUubO8hWa1u&#10;IzlZEYZDD2Iq5VXRdH07QNJttF0m0WC2tYVighjGFRVGAB+FWq6Y83Kr7ni1PZ+0fJflvpfe3S4U&#10;UUUy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JoA5P44fFLQ/gt8LNZ+JHiC5WO30uxeUbv43x8q+5JwK8X/4J0fC&#10;jX7Twfq37RvxIt3/AOEn+IV82oTed96C1J/cxewC44/xrmP24Nc1D9oH9oTwR+xn4ZmdrSS6XWfG&#10;DR8qtrEcpG2Om419Z6Tptpo2mW+k6fAscFtCsUMajAVVGAPyryqf+2Zg5/Zp6L/E938lp9599ir8&#10;O8H08OtK2N9+XdUYu0F/2/JOXmlEsDPpRRRXqnwI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&#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I5r4M8UL/AMIr/wAFq9Ivgdq6&#10;t4fVOe5Nuy/+y195nOOK+Cf2tbkeE/8AgrN8J9fuGVYr63ihZz0GTIn8yK8PPPdo0Z9qkPzsfqHh&#10;XapmOYYd/wDLzB4hfdC/6H3sM4opEOUH0pa9w/LwooooAKKKKACiiigAooooAKKKKACiiigAoooo&#10;AKKKKAPnb9rr9ha2/ac+Lvgf4j2/idtGbwzeeZfXVsuZ5UVhIipngHeOp7E9a+hbaFre3SBpGcqo&#10;G9ure/FSUhBPIrnp4WjRqzqQVnOzfnbQ9bHZ5mWZYHD4PET5qdBONNae6pPmavvuLRRRXQeS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wH/wV9sZPC3xq+EfxTtm8trbW0ikm&#10;HYLNG/8ALNfflfEv/Bb3RWm+A/hrxHBH82n+JF3Sf3QyMP5gV4vEEebKajXSz+5pn6Z4P1o0vEHB&#10;wltU54P0nCSPtLS7pL3ToLuM/LJCrL9CM1YrlvgjrqeJvhF4b16NtwutFtpN3rmNa6mvXpy5qal3&#10;SPzvGUXh8XUpP7Mmvudgoooqzn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5b/AOCwPh9ta/Ys1m7ij3PYahZz&#10;j2USgMfyNfUleaftifDw/FT9mXxp4HRcyXmgz+Tx0dV3qR75WuLMqUq+X1aa3cX+R9PwVmFPK+Ls&#10;Bi5/DCrTb9OZX/AzP2C/EMPiX9kXwLqEEu/boMMTNuz8yDaf5V69mvkH/gjH4+k8UfsrzeEbuf8A&#10;0jw7rUts0R6ojfOo/U19fAYGKjKa3t8tpT/ur8FY34+y6WU8aZhhpLarNr0k+Zfg0FFFFegfI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DqFul3YzW0i7lkiZSPXIxU1I2O9BUZcsk0fAH/BKy+f4Y/tYfF74CXUv&#10;lot611awtwWKTMpwP911r9AK/O/4mW+p/s2/8Fe9E8XwW7jT/HESo3lR8Mso8t+no6qT9a/Q9Dlc&#10;14OQv2dCph3/AMu5yXybuvzP1TxZhHF5pg84g7rF4elNv+/GPJO/neItFFFe8flI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Diagram, schematic&#10;&#10;Description automatically generated" style="position:absolute;width:28848;height:2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">
                  <v:imagedata r:id="rId17" o:title="Diagram, schematic&#10;&#10;Description automatically generated" croptop="50383f" cropleft="6121f" cropright="14778f"/>
                </v:shape>
                <v:shapetype id="_x0000_t202" coordsize="21600,21600" o:spt="202" path="m,l,21600r21600,l21600,xe">
                  <v:stroke joinstyle="miter"/>
                  <v:path gradientshapeok="t" o:connecttype="rect"/>
                </v:shapetype>
                <v:shape id="Text Box 20" o:spid="_x0000_s1028" type="#_x0000_t202" style="position:absolute;top:19520;width:11671;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3DE21290" w14:textId="70AEAA07" w:rsidR="002B278D" w:rsidRPr="005546D1" w:rsidRDefault="002B278D" w:rsidP="002B278D">
                        <w:pPr>
                          <w:pStyle w:val="Caption"/>
                          <w:rPr>
                            <w:noProof/>
                          </w:rPr>
                        </w:pPr>
                        <w:r>
                          <w:t xml:space="preserve">Figure </w:t>
                        </w:r>
                        <w:fldSimple w:instr=" SEQ Figure \* ARABIC ">
                          <w:r>
                            <w:rPr>
                              <w:noProof/>
                            </w:rPr>
                            <w:t>1</w:t>
                          </w:r>
                        </w:fldSimple>
                        <w:r>
                          <w:t xml:space="preserve"> Spline system</w:t>
                        </w:r>
                      </w:p>
                    </w:txbxContent>
                  </v:textbox>
                </v:shape>
                <w10:wrap type="tight" anchorx="page"/>
              </v:group>
            </w:pict>
          </mc:Fallback>
        </mc:AlternateContent>
      </w:r>
      <w:r w:rsidR="00921DED">
        <w:rPr>
          <w:lang w:val="en-US"/>
        </w:rPr>
        <w:t>Using the location of the city block, the height of buildings should be modified. The closer a block is to the city center, the higher a building has a chance to be.</w:t>
      </w:r>
      <w:r w:rsidR="00AC5FEB">
        <w:rPr>
          <w:lang w:val="en-US"/>
        </w:rPr>
        <w:t xml:space="preserve"> </w:t>
      </w:r>
      <w:r w:rsidR="008E5EA0">
        <w:rPr>
          <w:lang w:val="en-US"/>
        </w:rPr>
        <w:t xml:space="preserve">This should give a nice skyline, with the tall buildings mainly focused in the middle of the city. </w:t>
      </w:r>
    </w:p>
    <w:p w14:paraId="22563419" w14:textId="5682C504" w:rsidR="000D6043" w:rsidRDefault="000D6043">
      <w:pPr>
        <w:rPr>
          <w:lang w:val="en-US"/>
        </w:rPr>
      </w:pPr>
      <w:r>
        <w:rPr>
          <w:lang w:val="en-US"/>
        </w:rPr>
        <w:t xml:space="preserve">This system is used to place so-called “nodes”, which connect streets together. </w:t>
      </w:r>
      <w:r w:rsidR="006E3DA4">
        <w:rPr>
          <w:lang w:val="en-US"/>
        </w:rPr>
        <w:t xml:space="preserve">At the same time, these connections between nodes represent the streets themselves. </w:t>
      </w:r>
      <w:r w:rsidR="00640E3A">
        <w:rPr>
          <w:lang w:val="en-US"/>
        </w:rPr>
        <w:t>When all desired nodes have been placed, the city layout will be generated (where are all the city blocks located?</w:t>
      </w:r>
      <w:r w:rsidR="00410E77">
        <w:rPr>
          <w:lang w:val="en-US"/>
        </w:rPr>
        <w:t>)</w:t>
      </w:r>
      <w:r w:rsidR="001D4B44">
        <w:rPr>
          <w:lang w:val="en-US"/>
        </w:rPr>
        <w:t xml:space="preserve">. In figure 1, you can see a visualization.  The black dots (as said in the image, though possibly not readable due to my handwriting) represent the nodes (empty </w:t>
      </w:r>
      <w:r w:rsidR="00080652">
        <w:rPr>
          <w:lang w:val="en-US"/>
        </w:rPr>
        <w:t>G</w:t>
      </w:r>
      <w:r w:rsidR="001D4B44">
        <w:rPr>
          <w:lang w:val="en-US"/>
        </w:rPr>
        <w:t>ame</w:t>
      </w:r>
      <w:r w:rsidR="00080652">
        <w:rPr>
          <w:lang w:val="en-US"/>
        </w:rPr>
        <w:t>O</w:t>
      </w:r>
      <w:r w:rsidR="001D4B44">
        <w:rPr>
          <w:lang w:val="en-US"/>
        </w:rPr>
        <w:t>bject) that can be placed by me, and the red strokes represent the streets which get created because of the nodes being connected to any given node (determined by an index)</w:t>
      </w:r>
      <w:r w:rsidR="009A50F5">
        <w:rPr>
          <w:lang w:val="en-US"/>
        </w:rPr>
        <w:t xml:space="preserve">. Based on the resulting map, </w:t>
      </w:r>
      <w:r w:rsidR="00BC3B3E">
        <w:rPr>
          <w:lang w:val="en-US"/>
        </w:rPr>
        <w:t>the city blocks are generated</w:t>
      </w:r>
      <w:r w:rsidR="0097387A">
        <w:rPr>
          <w:lang w:val="en-US"/>
        </w:rPr>
        <w:t xml:space="preserve"> (which is what the numbers 1/8 represent; although 8 city blocks is entirely </w:t>
      </w:r>
      <w:r w:rsidR="00080652">
        <w:rPr>
          <w:lang w:val="en-US"/>
        </w:rPr>
        <w:t>arbitrarily</w:t>
      </w:r>
      <w:r w:rsidR="0097387A">
        <w:rPr>
          <w:lang w:val="en-US"/>
        </w:rPr>
        <w:t xml:space="preserve">. </w:t>
      </w:r>
    </w:p>
    <w:p w14:paraId="654B710C" w14:textId="4E7E05A6" w:rsidR="00220089" w:rsidRPr="00220089" w:rsidRDefault="00220089">
      <w:pPr>
        <w:rPr>
          <w:b/>
          <w:bCs/>
          <w:sz w:val="28"/>
          <w:szCs w:val="28"/>
          <w:lang w:val="en-US"/>
        </w:rPr>
      </w:pPr>
      <w:r w:rsidRPr="00220089">
        <w:rPr>
          <w:b/>
          <w:bCs/>
          <w:sz w:val="28"/>
          <w:szCs w:val="28"/>
          <w:lang w:val="en-US"/>
        </w:rPr>
        <w:t>Building procedural generation</w:t>
      </w:r>
    </w:p>
    <w:p w14:paraId="5DFF11A5" w14:textId="239C9F41" w:rsidR="008E7826" w:rsidRDefault="00774305">
      <w:pPr>
        <w:rPr>
          <w:lang w:val="en-US"/>
        </w:rPr>
      </w:pPr>
      <w:r>
        <w:rPr>
          <w:noProof/>
          <w:lang w:val="en-US"/>
        </w:rPr>
        <mc:AlternateContent>
          <mc:Choice Requires="wpg">
            <w:drawing>
              <wp:anchor distT="0" distB="0" distL="114300" distR="114300" simplePos="0" relativeHeight="251668480" behindDoc="0" locked="0" layoutInCell="1" allowOverlap="1" wp14:anchorId="603DBBED" wp14:editId="19F3ED8C">
                <wp:simplePos x="0" y="0"/>
                <wp:positionH relativeFrom="page">
                  <wp:posOffset>3029315</wp:posOffset>
                </wp:positionH>
                <wp:positionV relativeFrom="paragraph">
                  <wp:posOffset>734925</wp:posOffset>
                </wp:positionV>
                <wp:extent cx="4736897" cy="2088204"/>
                <wp:effectExtent l="0" t="0" r="6985" b="7620"/>
                <wp:wrapTight wrapText="bothSides">
                  <wp:wrapPolygon edited="0">
                    <wp:start x="0" y="0"/>
                    <wp:lineTo x="0" y="21482"/>
                    <wp:lineTo x="4952" y="21482"/>
                    <wp:lineTo x="21545" y="21482"/>
                    <wp:lineTo x="21545"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4736897" cy="2088204"/>
                          <a:chOff x="0" y="0"/>
                          <a:chExt cx="5015865" cy="2109591"/>
                        </a:xfrm>
                      </wpg:grpSpPr>
                      <pic:pic xmlns:pic="http://schemas.openxmlformats.org/drawingml/2006/picture">
                        <pic:nvPicPr>
                          <pic:cNvPr id="11" name="Picture 11" descr="A picture containing diagram&#10;&#10;Description automatically generated"/>
                          <pic:cNvPicPr>
                            <a:picLocks noChangeAspect="1"/>
                          </pic:cNvPicPr>
                        </pic:nvPicPr>
                        <pic:blipFill rotWithShape="1">
                          <a:blip r:embed="rId18">
                            <a:extLst>
                              <a:ext uri="{28A0092B-C50C-407E-A947-70E740481C1C}">
                                <a14:useLocalDpi xmlns:a14="http://schemas.microsoft.com/office/drawing/2010/main" val="0"/>
                              </a:ext>
                            </a:extLst>
                          </a:blip>
                          <a:srcRect l="3982" t="38489"/>
                          <a:stretch/>
                        </pic:blipFill>
                        <pic:spPr bwMode="auto">
                          <a:xfrm>
                            <a:off x="0" y="0"/>
                            <a:ext cx="5015865" cy="2101850"/>
                          </a:xfrm>
                          <a:prstGeom prst="rect">
                            <a:avLst/>
                          </a:prstGeom>
                          <a:noFill/>
                          <a:ln>
                            <a:noFill/>
                          </a:ln>
                          <a:extLst>
                            <a:ext uri="{53640926-AAD7-44D8-BBD7-CCE9431645EC}">
                              <a14:shadowObscured xmlns:a14="http://schemas.microsoft.com/office/drawing/2010/main"/>
                            </a:ext>
                          </a:extLst>
                        </pic:spPr>
                      </pic:pic>
                      <wps:wsp>
                        <wps:cNvPr id="13" name="Text Box 13"/>
                        <wps:cNvSpPr txBox="1"/>
                        <wps:spPr>
                          <a:xfrm>
                            <a:off x="4838" y="1978781"/>
                            <a:ext cx="1127125" cy="130810"/>
                          </a:xfrm>
                          <a:prstGeom prst="rect">
                            <a:avLst/>
                          </a:prstGeom>
                          <a:solidFill>
                            <a:prstClr val="white"/>
                          </a:solidFill>
                          <a:ln>
                            <a:noFill/>
                          </a:ln>
                        </wps:spPr>
                        <wps:txbx>
                          <w:txbxContent>
                            <w:p w14:paraId="74513E7B" w14:textId="3B671213" w:rsidR="00B83DD5" w:rsidRPr="00277BDF" w:rsidRDefault="00B83DD5" w:rsidP="00B83DD5">
                              <w:pPr>
                                <w:pStyle w:val="Caption"/>
                                <w:rPr>
                                  <w:noProof/>
                                </w:rPr>
                              </w:pPr>
                              <w:r>
                                <w:t xml:space="preserve">Figure </w:t>
                              </w:r>
                              <w:r w:rsidR="002B278D">
                                <w:t xml:space="preserve">2 </w:t>
                              </w:r>
                              <w:r>
                                <w:t xml:space="preserve"> Building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3DBBED" id="Group 17" o:spid="_x0000_s1029" style="position:absolute;margin-left:238.55pt;margin-top:57.85pt;width:373pt;height:164.45pt;z-index:251668480;mso-position-horizontal-relative:page;mso-width-relative:margin;mso-height-relative:margin" coordsize="50158,210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">
                <v:shape id="Picture 11" o:spid="_x0000_s1030" type="#_x0000_t75" alt="A picture containing diagram&#10;&#10;Description automatically generated" style="position:absolute;width:50158;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">
                  <v:imagedata r:id="rId19" o:title="A picture containing diagram&#10;&#10;Description automatically generated" croptop="25224f" cropleft="2610f"/>
                </v:shape>
                <v:shape id="Text Box 13" o:spid="_x0000_s1031" type="#_x0000_t202" style="position:absolute;left:48;top:19787;width:11271;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74513E7B" w14:textId="3B671213" w:rsidR="00B83DD5" w:rsidRPr="00277BDF" w:rsidRDefault="00B83DD5" w:rsidP="00B83DD5">
                        <w:pPr>
                          <w:pStyle w:val="Caption"/>
                          <w:rPr>
                            <w:noProof/>
                          </w:rPr>
                        </w:pPr>
                        <w:r>
                          <w:t xml:space="preserve">Figure </w:t>
                        </w:r>
                        <w:r w:rsidR="002B278D">
                          <w:t xml:space="preserve">2 </w:t>
                        </w:r>
                        <w:r>
                          <w:t xml:space="preserve"> Building layout</w:t>
                        </w:r>
                      </w:p>
                    </w:txbxContent>
                  </v:textbox>
                </v:shape>
                <w10:wrap type="tight" anchorx="page"/>
              </v:group>
            </w:pict>
          </mc:Fallback>
        </mc:AlternateContent>
      </w:r>
      <w:r w:rsidR="00B50F88">
        <w:rPr>
          <w:lang w:val="en-US"/>
        </w:rPr>
        <w:t>To generate the procedural buildings themselves (because not only do I want the city blocks to be procedural, the buildings should be unique as well instead of choosing from a list of preselected complete buildings)</w:t>
      </w:r>
      <w:r w:rsidR="00910441">
        <w:rPr>
          <w:lang w:val="en-US"/>
        </w:rPr>
        <w:t xml:space="preserve">, they will consist of </w:t>
      </w:r>
      <w:r w:rsidR="00635031">
        <w:rPr>
          <w:lang w:val="en-US"/>
        </w:rPr>
        <w:t>multiple different components</w:t>
      </w:r>
      <w:r w:rsidR="006E0A76">
        <w:rPr>
          <w:lang w:val="en-US"/>
        </w:rPr>
        <w:t xml:space="preserve"> (as seen in </w:t>
      </w:r>
      <w:r w:rsidR="001F5810">
        <w:rPr>
          <w:lang w:val="en-US"/>
        </w:rPr>
        <w:t>Figure 1</w:t>
      </w:r>
      <w:r w:rsidR="006E0A76">
        <w:rPr>
          <w:lang w:val="en-US"/>
        </w:rPr>
        <w:t>)</w:t>
      </w:r>
      <w:r w:rsidR="001B0EC0">
        <w:rPr>
          <w:lang w:val="en-US"/>
        </w:rPr>
        <w:t xml:space="preserve">. Depending on the parameters given by me, fitting prefabs will be chosen. </w:t>
      </w:r>
      <w:r w:rsidR="00487427">
        <w:rPr>
          <w:lang w:val="en-US"/>
        </w:rPr>
        <w:t xml:space="preserve">After the full city has been generated, I should be able to modify individual buildings by selecting specific “stocks” of the building, and either choose a new one from a list, and/or regenerate the building </w:t>
      </w:r>
      <w:r w:rsidR="004C3856">
        <w:rPr>
          <w:lang w:val="en-US"/>
        </w:rPr>
        <w:t>itself entirely.</w:t>
      </w:r>
      <w:r w:rsidR="008E7826">
        <w:rPr>
          <w:lang w:val="en-US"/>
        </w:rPr>
        <w:t>To make sure all given prefabs work together nicely, I’ll have to combine the parts by hand myself</w:t>
      </w:r>
      <w:r w:rsidR="00DF0524">
        <w:rPr>
          <w:lang w:val="en-US"/>
        </w:rPr>
        <w:t xml:space="preserve"> and make sure the origin </w:t>
      </w:r>
      <w:r w:rsidR="00713108">
        <w:rPr>
          <w:lang w:val="en-US"/>
        </w:rPr>
        <w:t xml:space="preserve">and rotation </w:t>
      </w:r>
      <w:r w:rsidR="00DF0524">
        <w:rPr>
          <w:lang w:val="en-US"/>
        </w:rPr>
        <w:t xml:space="preserve">of the prefab is </w:t>
      </w:r>
      <w:r w:rsidR="005B4ADC">
        <w:rPr>
          <w:lang w:val="en-US"/>
        </w:rPr>
        <w:t xml:space="preserve">at the same place </w:t>
      </w:r>
      <w:r w:rsidR="005B4ADC" w:rsidRPr="0064191B">
        <w:rPr>
          <w:i/>
          <w:iCs/>
          <w:lang w:val="en-US"/>
        </w:rPr>
        <w:t>every time</w:t>
      </w:r>
      <w:r w:rsidR="005B4ADC">
        <w:rPr>
          <w:lang w:val="en-US"/>
        </w:rPr>
        <w:t>, no matter the size of the finished piece.</w:t>
      </w:r>
      <w:r w:rsidR="002B404A">
        <w:rPr>
          <w:lang w:val="en-US"/>
        </w:rPr>
        <w:t xml:space="preserve"> For example, the right bottom corner</w:t>
      </w:r>
      <w:r w:rsidR="00FD0860">
        <w:rPr>
          <w:lang w:val="en-US"/>
        </w:rPr>
        <w:t>.</w:t>
      </w:r>
      <w:r w:rsidR="00393FBB">
        <w:rPr>
          <w:lang w:val="en-US"/>
        </w:rPr>
        <w:t xml:space="preserve"> This way, there shouldn’t be any unexpected overlap problems or issues where the prefab is facing the wrong way.</w:t>
      </w:r>
      <w:r w:rsidR="00653A25">
        <w:rPr>
          <w:lang w:val="en-US"/>
        </w:rPr>
        <w:t xml:space="preserve"> </w:t>
      </w:r>
      <w:r w:rsidR="00713108">
        <w:rPr>
          <w:lang w:val="en-US"/>
        </w:rPr>
        <w:t xml:space="preserve"> </w:t>
      </w:r>
    </w:p>
    <w:p w14:paraId="08999B20" w14:textId="533C355F" w:rsidR="00487427" w:rsidRDefault="00487427">
      <w:pPr>
        <w:rPr>
          <w:lang w:val="en-US"/>
        </w:rPr>
      </w:pPr>
    </w:p>
    <w:p w14:paraId="5B2F891C" w14:textId="4962E4E8" w:rsidR="000C1876" w:rsidRPr="008E7826" w:rsidRDefault="00235420">
      <w:pPr>
        <w:rPr>
          <w:b/>
          <w:bCs/>
          <w:sz w:val="28"/>
          <w:szCs w:val="28"/>
          <w:lang w:val="en-US"/>
        </w:rPr>
      </w:pPr>
      <w:r w:rsidRPr="00235420">
        <w:rPr>
          <w:b/>
          <w:bCs/>
          <w:sz w:val="28"/>
          <w:szCs w:val="28"/>
          <w:lang w:val="en-US"/>
        </w:rPr>
        <w:t>City procedural generation</w:t>
      </w:r>
    </w:p>
    <w:p w14:paraId="0DC52190" w14:textId="56F99C7D" w:rsidR="00B83DD5" w:rsidRDefault="00774305">
      <w:pPr>
        <w:rPr>
          <w:lang w:val="en-US"/>
        </w:rPr>
      </w:pPr>
      <w:r>
        <w:rPr>
          <w:noProof/>
          <w:lang w:val="en-US"/>
        </w:rPr>
        <mc:AlternateContent>
          <mc:Choice Requires="wpg">
            <w:drawing>
              <wp:anchor distT="0" distB="0" distL="114300" distR="114300" simplePos="0" relativeHeight="251672576" behindDoc="0" locked="0" layoutInCell="1" allowOverlap="1" wp14:anchorId="32907B94" wp14:editId="40F5594D">
                <wp:simplePos x="0" y="0"/>
                <wp:positionH relativeFrom="page">
                  <wp:align>right</wp:align>
                </wp:positionH>
                <wp:positionV relativeFrom="paragraph">
                  <wp:posOffset>2864</wp:posOffset>
                </wp:positionV>
                <wp:extent cx="4600334" cy="2617924"/>
                <wp:effectExtent l="0" t="0" r="0" b="0"/>
                <wp:wrapTight wrapText="bothSides">
                  <wp:wrapPolygon edited="0">
                    <wp:start x="0" y="0"/>
                    <wp:lineTo x="0" y="21380"/>
                    <wp:lineTo x="21469" y="21380"/>
                    <wp:lineTo x="21469"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4600334" cy="2617924"/>
                          <a:chOff x="0" y="0"/>
                          <a:chExt cx="4600334" cy="2617924"/>
                        </a:xfrm>
                      </wpg:grpSpPr>
                      <pic:pic xmlns:pic="http://schemas.openxmlformats.org/drawingml/2006/picture">
                        <pic:nvPicPr>
                          <pic:cNvPr id="14" name="Picture 14" descr="A picture containing engineering drawing&#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t="42950" b="21869"/>
                          <a:stretch/>
                        </pic:blipFill>
                        <pic:spPr bwMode="auto">
                          <a:xfrm>
                            <a:off x="4839" y="0"/>
                            <a:ext cx="4595495" cy="2617470"/>
                          </a:xfrm>
                          <a:prstGeom prst="rect">
                            <a:avLst/>
                          </a:prstGeom>
                          <a:noFill/>
                          <a:ln>
                            <a:noFill/>
                          </a:ln>
                          <a:extLst>
                            <a:ext uri="{53640926-AAD7-44D8-BBD7-CCE9431645EC}">
                              <a14:shadowObscured xmlns:a14="http://schemas.microsoft.com/office/drawing/2010/main"/>
                            </a:ext>
                          </a:extLst>
                        </pic:spPr>
                      </pic:pic>
                      <wps:wsp>
                        <wps:cNvPr id="15" name="Text Box 15"/>
                        <wps:cNvSpPr txBox="1"/>
                        <wps:spPr>
                          <a:xfrm>
                            <a:off x="0" y="2467429"/>
                            <a:ext cx="996315" cy="150495"/>
                          </a:xfrm>
                          <a:prstGeom prst="rect">
                            <a:avLst/>
                          </a:prstGeom>
                          <a:solidFill>
                            <a:prstClr val="white"/>
                          </a:solidFill>
                          <a:ln>
                            <a:noFill/>
                          </a:ln>
                        </wps:spPr>
                        <wps:txbx>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2907B94" id="Group 16" o:spid="_x0000_s1032" style="position:absolute;margin-left:311.05pt;margin-top:.25pt;width:362.25pt;height:206.15pt;z-index:251672576;mso-position-horizontal:right;mso-position-horizontal-relative:page" coordsize="46003,26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ZoLBRljigAorzjSv2v&#10;P2ZNd+NDfs76L8bvD9140W3aY+H7fUFefavXpxkdxnIr0cdKACiijOOt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&#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&#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">
                <v:shape id="Picture 14" o:spid="_x0000_s1033" type="#_x0000_t75" alt="A picture containing engineering drawing&#10;&#10;Description automatically generated" style="position:absolute;left:48;width:45955;height:2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">
                  <v:imagedata r:id="rId21" o:title="A picture containing engineering drawing&#10;&#10;Description automatically generated" croptop="28148f" cropbottom="14332f"/>
                </v:shape>
                <v:shape id="Text Box 15" o:spid="_x0000_s1034" type="#_x0000_t202" style="position:absolute;top:24674;width:9963;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61B88FFC" w14:textId="4A884269" w:rsidR="000C1876" w:rsidRPr="00992D57" w:rsidRDefault="000C1876" w:rsidP="000C1876">
                        <w:pPr>
                          <w:pStyle w:val="Caption"/>
                          <w:rPr>
                            <w:noProof/>
                            <w:lang w:val="en-US"/>
                          </w:rPr>
                        </w:pPr>
                        <w:r>
                          <w:t xml:space="preserve">Figure </w:t>
                        </w:r>
                        <w:r w:rsidR="00992D57">
                          <w:t xml:space="preserve">3 </w:t>
                        </w:r>
                        <w:r>
                          <w:t>City layout</w:t>
                        </w:r>
                      </w:p>
                    </w:txbxContent>
                  </v:textbox>
                </v:shape>
                <w10:wrap type="tight" anchorx="page"/>
              </v:group>
            </w:pict>
          </mc:Fallback>
        </mc:AlternateContent>
      </w:r>
      <w:r w:rsidR="0004338A">
        <w:rPr>
          <w:lang w:val="en-US"/>
        </w:rPr>
        <w:t>I am planning to adjust the “Utility function” often used for AI characters in games to determine what kind of building should be generated (tall skyscraper in the center of the city, or a civilian property with only a few floors and a different appearance than a corporate building)</w:t>
      </w:r>
      <w:r w:rsidR="00B83DD5">
        <w:rPr>
          <w:lang w:val="en-US"/>
        </w:rPr>
        <w:t>.</w:t>
      </w:r>
      <w:r w:rsidR="00C6740A">
        <w:rPr>
          <w:lang w:val="en-US"/>
        </w:rPr>
        <w:t xml:space="preserve"> </w:t>
      </w:r>
      <w:r w:rsidR="00B83DD5">
        <w:rPr>
          <w:lang w:val="en-US"/>
        </w:rPr>
        <w:t xml:space="preserve">See </w:t>
      </w:r>
      <w:r w:rsidR="00C6740A">
        <w:rPr>
          <w:lang w:val="en-US"/>
        </w:rPr>
        <w:t>Figure 2 to see a visualization of this.</w:t>
      </w:r>
    </w:p>
    <w:p w14:paraId="4C20758E" w14:textId="33F84847" w:rsidR="000A78E7" w:rsidRPr="00371399" w:rsidRDefault="000A78E7">
      <w:pPr>
        <w:rPr>
          <w:sz w:val="24"/>
          <w:szCs w:val="24"/>
          <w:u w:val="single"/>
          <w:lang w:val="en-US"/>
        </w:rPr>
      </w:pPr>
      <w:r w:rsidRPr="00371399">
        <w:rPr>
          <w:sz w:val="24"/>
          <w:szCs w:val="24"/>
          <w:u w:val="single"/>
          <w:lang w:val="en-US"/>
        </w:rPr>
        <w:t>Utility function</w:t>
      </w:r>
    </w:p>
    <w:p w14:paraId="42BB91CC" w14:textId="5300B802" w:rsidR="000A78E7" w:rsidRDefault="00340C5D">
      <w:pPr>
        <w:rPr>
          <w:lang w:val="en-US"/>
        </w:rPr>
      </w:pPr>
      <w:r>
        <w:rPr>
          <w:lang w:val="en-US"/>
        </w:rPr>
        <w:t>Formula given during the Advanced Tools course</w:t>
      </w:r>
      <w:r w:rsidR="00CB6A55">
        <w:rPr>
          <w:lang w:val="en-US"/>
        </w:rPr>
        <w:t xml:space="preserve">, with annotations added by me to adjust </w:t>
      </w:r>
      <w:r w:rsidR="00CD0749">
        <w:rPr>
          <w:lang w:val="en-US"/>
        </w:rPr>
        <w:t>to</w:t>
      </w:r>
      <w:r w:rsidR="00CB6A55">
        <w:rPr>
          <w:lang w:val="en-US"/>
        </w:rPr>
        <w:t xml:space="preserve"> my idea</w:t>
      </w:r>
      <w:r>
        <w:rPr>
          <w:lang w:val="en-US"/>
        </w:rPr>
        <w:t>:</w:t>
      </w:r>
    </w:p>
    <w:p w14:paraId="0DFF6D66" w14:textId="4F7E4BA4" w:rsidR="00340C5D" w:rsidRDefault="00340C5D">
      <w:pPr>
        <w:rPr>
          <w:lang w:val="en-US"/>
        </w:rPr>
      </w:pPr>
      <w:r>
        <w:rPr>
          <w:lang w:val="en-US"/>
        </w:rPr>
        <w:t>U (d, t) = (1 – (d / S)) * Dt + Wt</w:t>
      </w:r>
    </w:p>
    <w:p w14:paraId="3B28B269" w14:textId="51231C0D" w:rsidR="006211F3" w:rsidRDefault="006211F3">
      <w:pPr>
        <w:rPr>
          <w:lang w:val="en-US"/>
        </w:rPr>
      </w:pPr>
      <w:r>
        <w:rPr>
          <w:lang w:val="en-US"/>
        </w:rPr>
        <w:t>d = distance</w:t>
      </w:r>
      <w:r w:rsidR="004052D5">
        <w:rPr>
          <w:lang w:val="en-US"/>
        </w:rPr>
        <w:t xml:space="preserve"> </w:t>
      </w:r>
      <w:r w:rsidR="00973D0B">
        <w:rPr>
          <w:lang w:val="en-US"/>
        </w:rPr>
        <w:t>to the center</w:t>
      </w:r>
      <w:r w:rsidR="005F6548">
        <w:rPr>
          <w:lang w:val="en-US"/>
        </w:rPr>
        <w:t xml:space="preserve"> (red dot)</w:t>
      </w:r>
    </w:p>
    <w:p w14:paraId="7AB3C21E" w14:textId="2621A03B" w:rsidR="006211F3" w:rsidRPr="007F7158" w:rsidRDefault="006211F3">
      <w:r w:rsidRPr="007F7158">
        <w:t>t = type</w:t>
      </w:r>
      <w:r w:rsidR="007F7158" w:rsidRPr="007F7158">
        <w:t xml:space="preserve"> (e.g. 70% is c</w:t>
      </w:r>
      <w:r w:rsidR="007F7158">
        <w:t>orporate/skyscraper, 30%</w:t>
      </w:r>
      <w:r w:rsidR="004D32A3">
        <w:t xml:space="preserve"> </w:t>
      </w:r>
      <w:r w:rsidR="007F7158">
        <w:t>is civilian/housing)</w:t>
      </w:r>
    </w:p>
    <w:p w14:paraId="3F827AEF" w14:textId="6DC4290E" w:rsidR="006211F3" w:rsidRDefault="006211F3">
      <w:pPr>
        <w:rPr>
          <w:lang w:val="en-US"/>
        </w:rPr>
      </w:pPr>
      <w:r>
        <w:rPr>
          <w:lang w:val="en-US"/>
        </w:rPr>
        <w:t>S = Sight</w:t>
      </w:r>
      <w:r w:rsidR="00371399">
        <w:rPr>
          <w:lang w:val="en-US"/>
        </w:rPr>
        <w:t xml:space="preserve"> (is the building close enough to the center to even be considered for the </w:t>
      </w:r>
    </w:p>
    <w:p w14:paraId="770C6C6D" w14:textId="76719A25" w:rsidR="007975CE" w:rsidRDefault="007975CE">
      <w:pPr>
        <w:rPr>
          <w:lang w:val="en-US"/>
        </w:rPr>
      </w:pPr>
      <w:r>
        <w:rPr>
          <w:lang w:val="en-US"/>
        </w:rPr>
        <w:t xml:space="preserve">Dt = Distance factor for Type </w:t>
      </w:r>
      <w:r w:rsidRPr="003E7C3C">
        <w:rPr>
          <w:i/>
          <w:iCs/>
          <w:lang w:val="en-US"/>
        </w:rPr>
        <w:t>t</w:t>
      </w:r>
    </w:p>
    <w:p w14:paraId="3DE8C064" w14:textId="0D2971C0" w:rsidR="004052D5" w:rsidRDefault="007975CE">
      <w:pPr>
        <w:rPr>
          <w:lang w:val="en-US"/>
        </w:rPr>
      </w:pPr>
      <w:r>
        <w:rPr>
          <w:lang w:val="en-US"/>
        </w:rPr>
        <w:t xml:space="preserve">Wt = Weight factor for Type </w:t>
      </w:r>
      <w:r w:rsidRPr="003E7C3C">
        <w:rPr>
          <w:i/>
          <w:iCs/>
          <w:lang w:val="en-US"/>
        </w:rPr>
        <w:t>t</w:t>
      </w:r>
    </w:p>
    <w:p w14:paraId="16F3C9D4" w14:textId="3239E25C" w:rsidR="000C1876" w:rsidRDefault="00C14034">
      <w:pPr>
        <w:rPr>
          <w:lang w:val="en-US"/>
        </w:rPr>
      </w:pPr>
      <w:r>
        <w:rPr>
          <w:lang w:val="en-US"/>
        </w:rPr>
        <w:t xml:space="preserve">Depending on what city block the building is in, I can assign certain values to the yet-to-be made buildings in that specific city block. </w:t>
      </w:r>
      <w:r w:rsidR="000F7D6D">
        <w:rPr>
          <w:lang w:val="en-US"/>
        </w:rPr>
        <w:t>To make sure there is still diversity in that block, every building has a randomized value that’s included in the utility function</w:t>
      </w:r>
      <w:r w:rsidR="00E43851">
        <w:rPr>
          <w:lang w:val="en-US"/>
        </w:rPr>
        <w:t xml:space="preserve">, so it’s still </w:t>
      </w:r>
      <w:r w:rsidR="00E43851" w:rsidRPr="00E43851">
        <w:rPr>
          <w:i/>
          <w:iCs/>
          <w:lang w:val="en-US"/>
        </w:rPr>
        <w:t>possible</w:t>
      </w:r>
      <w:r w:rsidR="00E43851">
        <w:rPr>
          <w:lang w:val="en-US"/>
        </w:rPr>
        <w:t xml:space="preserve"> a skyscraper is slightly further away from the center and a house is slightly closer</w:t>
      </w:r>
      <w:r w:rsidR="00DF02BB">
        <w:rPr>
          <w:lang w:val="en-US"/>
        </w:rPr>
        <w:t>, but only as an exception.</w:t>
      </w:r>
      <w:r w:rsidR="00220089">
        <w:rPr>
          <w:lang w:val="en-US"/>
        </w:rPr>
        <w:t xml:space="preserve"> </w:t>
      </w:r>
    </w:p>
    <w:p w14:paraId="4EF83E4D" w14:textId="77777777" w:rsidR="00643FC7" w:rsidRPr="00E43851" w:rsidRDefault="00643FC7">
      <w:pPr>
        <w:rPr>
          <w:lang w:val="en-US"/>
        </w:rPr>
      </w:pPr>
    </w:p>
    <w:sectPr w:rsidR="00643FC7" w:rsidRPr="00E43851" w:rsidSect="00745180">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BE263" w14:textId="77777777" w:rsidR="002B6639" w:rsidRDefault="002B6639" w:rsidP="00904C45">
      <w:pPr>
        <w:spacing w:after="0" w:line="240" w:lineRule="auto"/>
      </w:pPr>
      <w:r>
        <w:separator/>
      </w:r>
    </w:p>
  </w:endnote>
  <w:endnote w:type="continuationSeparator" w:id="0">
    <w:p w14:paraId="3136F176" w14:textId="77777777" w:rsidR="002B6639" w:rsidRDefault="002B6639" w:rsidP="0090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FAA68" w14:textId="77777777" w:rsidR="002B6639" w:rsidRDefault="002B6639" w:rsidP="00904C45">
      <w:pPr>
        <w:spacing w:after="0" w:line="240" w:lineRule="auto"/>
      </w:pPr>
      <w:r>
        <w:separator/>
      </w:r>
    </w:p>
  </w:footnote>
  <w:footnote w:type="continuationSeparator" w:id="0">
    <w:p w14:paraId="45E2F21F" w14:textId="77777777" w:rsidR="002B6639" w:rsidRDefault="002B6639" w:rsidP="00904C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TAwtDA0NzA3srBQ0lEKTi0uzszPAykwrgUAKQKANCwAAAA="/>
  </w:docVars>
  <w:rsids>
    <w:rsidRoot w:val="004B2708"/>
    <w:rsid w:val="00035B99"/>
    <w:rsid w:val="000362E6"/>
    <w:rsid w:val="000425FC"/>
    <w:rsid w:val="0004338A"/>
    <w:rsid w:val="00052121"/>
    <w:rsid w:val="000701F0"/>
    <w:rsid w:val="00073D48"/>
    <w:rsid w:val="00080652"/>
    <w:rsid w:val="000A78E7"/>
    <w:rsid w:val="000B25EF"/>
    <w:rsid w:val="000C1876"/>
    <w:rsid w:val="000D6043"/>
    <w:rsid w:val="000F7D6D"/>
    <w:rsid w:val="0010477B"/>
    <w:rsid w:val="0012733A"/>
    <w:rsid w:val="00135970"/>
    <w:rsid w:val="00137680"/>
    <w:rsid w:val="00141CA9"/>
    <w:rsid w:val="001454D6"/>
    <w:rsid w:val="001B0EC0"/>
    <w:rsid w:val="001C1EC6"/>
    <w:rsid w:val="001C2B38"/>
    <w:rsid w:val="001D4B44"/>
    <w:rsid w:val="001E7DE3"/>
    <w:rsid w:val="001F5810"/>
    <w:rsid w:val="00207370"/>
    <w:rsid w:val="00220089"/>
    <w:rsid w:val="00230CB3"/>
    <w:rsid w:val="00233E06"/>
    <w:rsid w:val="00235420"/>
    <w:rsid w:val="002473EE"/>
    <w:rsid w:val="00256602"/>
    <w:rsid w:val="00257BE1"/>
    <w:rsid w:val="00263272"/>
    <w:rsid w:val="002B1F9B"/>
    <w:rsid w:val="002B278D"/>
    <w:rsid w:val="002B404A"/>
    <w:rsid w:val="002B6639"/>
    <w:rsid w:val="002E7283"/>
    <w:rsid w:val="00303CBD"/>
    <w:rsid w:val="00310F4E"/>
    <w:rsid w:val="00340C5D"/>
    <w:rsid w:val="00366E65"/>
    <w:rsid w:val="00371399"/>
    <w:rsid w:val="003870E4"/>
    <w:rsid w:val="00393FBB"/>
    <w:rsid w:val="003A680A"/>
    <w:rsid w:val="003B23DA"/>
    <w:rsid w:val="003C039E"/>
    <w:rsid w:val="003C56CF"/>
    <w:rsid w:val="003C72A6"/>
    <w:rsid w:val="003D5B5C"/>
    <w:rsid w:val="003E7C3C"/>
    <w:rsid w:val="003E7CC4"/>
    <w:rsid w:val="00404CAE"/>
    <w:rsid w:val="004052D5"/>
    <w:rsid w:val="004054B7"/>
    <w:rsid w:val="00405926"/>
    <w:rsid w:val="00410E77"/>
    <w:rsid w:val="00470EED"/>
    <w:rsid w:val="00487427"/>
    <w:rsid w:val="004B2708"/>
    <w:rsid w:val="004C3856"/>
    <w:rsid w:val="004C4254"/>
    <w:rsid w:val="004D006F"/>
    <w:rsid w:val="004D32A3"/>
    <w:rsid w:val="0054026D"/>
    <w:rsid w:val="005A5589"/>
    <w:rsid w:val="005B4ADC"/>
    <w:rsid w:val="005D0920"/>
    <w:rsid w:val="005F5E96"/>
    <w:rsid w:val="005F6548"/>
    <w:rsid w:val="00607BF4"/>
    <w:rsid w:val="00613077"/>
    <w:rsid w:val="006211F3"/>
    <w:rsid w:val="00631E2A"/>
    <w:rsid w:val="0063483C"/>
    <w:rsid w:val="00635031"/>
    <w:rsid w:val="00640E3A"/>
    <w:rsid w:val="0064191B"/>
    <w:rsid w:val="00643FC7"/>
    <w:rsid w:val="0064552D"/>
    <w:rsid w:val="00653A25"/>
    <w:rsid w:val="006612AE"/>
    <w:rsid w:val="006634C9"/>
    <w:rsid w:val="006741B2"/>
    <w:rsid w:val="006C15B3"/>
    <w:rsid w:val="006E0A76"/>
    <w:rsid w:val="006E3DA4"/>
    <w:rsid w:val="006F0502"/>
    <w:rsid w:val="0070086F"/>
    <w:rsid w:val="00702D59"/>
    <w:rsid w:val="00713108"/>
    <w:rsid w:val="00717406"/>
    <w:rsid w:val="0072750C"/>
    <w:rsid w:val="007335FF"/>
    <w:rsid w:val="0074500F"/>
    <w:rsid w:val="00745180"/>
    <w:rsid w:val="007573C3"/>
    <w:rsid w:val="00761D15"/>
    <w:rsid w:val="00774305"/>
    <w:rsid w:val="0079359D"/>
    <w:rsid w:val="007975CE"/>
    <w:rsid w:val="007A5C57"/>
    <w:rsid w:val="007B4E2D"/>
    <w:rsid w:val="007F7158"/>
    <w:rsid w:val="00820BEF"/>
    <w:rsid w:val="008220BA"/>
    <w:rsid w:val="00823F4D"/>
    <w:rsid w:val="008413FC"/>
    <w:rsid w:val="0085333A"/>
    <w:rsid w:val="008902CC"/>
    <w:rsid w:val="008A13EA"/>
    <w:rsid w:val="008E5EA0"/>
    <w:rsid w:val="008E7826"/>
    <w:rsid w:val="00904C45"/>
    <w:rsid w:val="00910441"/>
    <w:rsid w:val="009121A4"/>
    <w:rsid w:val="00921DED"/>
    <w:rsid w:val="00934ED7"/>
    <w:rsid w:val="0093722C"/>
    <w:rsid w:val="0096186E"/>
    <w:rsid w:val="0097387A"/>
    <w:rsid w:val="00973D0B"/>
    <w:rsid w:val="00992D57"/>
    <w:rsid w:val="009A4348"/>
    <w:rsid w:val="009A50F5"/>
    <w:rsid w:val="009D629A"/>
    <w:rsid w:val="009E12C5"/>
    <w:rsid w:val="00A24E05"/>
    <w:rsid w:val="00A407AC"/>
    <w:rsid w:val="00A407F5"/>
    <w:rsid w:val="00A7602F"/>
    <w:rsid w:val="00AB26CD"/>
    <w:rsid w:val="00AB31BA"/>
    <w:rsid w:val="00AC5FEB"/>
    <w:rsid w:val="00AD4BFA"/>
    <w:rsid w:val="00AD71FC"/>
    <w:rsid w:val="00AE1E13"/>
    <w:rsid w:val="00AE6281"/>
    <w:rsid w:val="00B23CD3"/>
    <w:rsid w:val="00B45375"/>
    <w:rsid w:val="00B50F88"/>
    <w:rsid w:val="00B52F18"/>
    <w:rsid w:val="00B71B0D"/>
    <w:rsid w:val="00B71ED5"/>
    <w:rsid w:val="00B83DD5"/>
    <w:rsid w:val="00B847EE"/>
    <w:rsid w:val="00B96999"/>
    <w:rsid w:val="00BC1AC7"/>
    <w:rsid w:val="00BC3B3E"/>
    <w:rsid w:val="00C14034"/>
    <w:rsid w:val="00C22411"/>
    <w:rsid w:val="00C33317"/>
    <w:rsid w:val="00C4163A"/>
    <w:rsid w:val="00C664A2"/>
    <w:rsid w:val="00C6740A"/>
    <w:rsid w:val="00C8731C"/>
    <w:rsid w:val="00CA1A0C"/>
    <w:rsid w:val="00CB6A55"/>
    <w:rsid w:val="00CD0749"/>
    <w:rsid w:val="00CD2843"/>
    <w:rsid w:val="00CD3EAD"/>
    <w:rsid w:val="00CE3A4D"/>
    <w:rsid w:val="00D0181E"/>
    <w:rsid w:val="00D02856"/>
    <w:rsid w:val="00D1245B"/>
    <w:rsid w:val="00D13A94"/>
    <w:rsid w:val="00D213A6"/>
    <w:rsid w:val="00D470D4"/>
    <w:rsid w:val="00D57FF5"/>
    <w:rsid w:val="00D612C5"/>
    <w:rsid w:val="00DD2A29"/>
    <w:rsid w:val="00DF02BB"/>
    <w:rsid w:val="00DF0524"/>
    <w:rsid w:val="00DF44E2"/>
    <w:rsid w:val="00E04223"/>
    <w:rsid w:val="00E351BB"/>
    <w:rsid w:val="00E417A5"/>
    <w:rsid w:val="00E43851"/>
    <w:rsid w:val="00E51F1A"/>
    <w:rsid w:val="00E56520"/>
    <w:rsid w:val="00E6279C"/>
    <w:rsid w:val="00E855B8"/>
    <w:rsid w:val="00E90CD1"/>
    <w:rsid w:val="00EA06DE"/>
    <w:rsid w:val="00EB193D"/>
    <w:rsid w:val="00EB7DFB"/>
    <w:rsid w:val="00F24590"/>
    <w:rsid w:val="00F352BB"/>
    <w:rsid w:val="00F664DF"/>
    <w:rsid w:val="00F7705D"/>
    <w:rsid w:val="00FC6B9D"/>
    <w:rsid w:val="00FD0860"/>
    <w:rsid w:val="00FD1554"/>
    <w:rsid w:val="00FD5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F4F34"/>
  <w15:chartTrackingRefBased/>
  <w15:docId w15:val="{5320DF24-454D-4082-AB1B-88F832413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C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C45"/>
  </w:style>
  <w:style w:type="paragraph" w:styleId="Footer">
    <w:name w:val="footer"/>
    <w:basedOn w:val="Normal"/>
    <w:link w:val="FooterChar"/>
    <w:uiPriority w:val="99"/>
    <w:unhideWhenUsed/>
    <w:rsid w:val="00904C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C45"/>
  </w:style>
  <w:style w:type="paragraph" w:styleId="Caption">
    <w:name w:val="caption"/>
    <w:basedOn w:val="Normal"/>
    <w:next w:val="Normal"/>
    <w:uiPriority w:val="35"/>
    <w:unhideWhenUsed/>
    <w:qFormat/>
    <w:rsid w:val="00B83DD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webSettings" Target="webSetting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1</TotalTime>
  <Pages>4</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439</cp:revision>
  <dcterms:created xsi:type="dcterms:W3CDTF">2022-03-07T15:20:00Z</dcterms:created>
  <dcterms:modified xsi:type="dcterms:W3CDTF">2022-03-10T17:21:00Z</dcterms:modified>
</cp:coreProperties>
</file>